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FFT-based detector applies a high-pass filter in the frequency domain and flags large deviations between the original and filtered signal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a sa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FFT detector (</w:t>
      </w:r>
      <w:r>
        <w:rPr>
          <w:rStyle w:val="VerbatimChar"/>
        </w:rPr>
        <w:t xml:space="preserve">hanr_fft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, tracks parameter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to compute residual magnitudes and flag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4:15Z</dcterms:created>
  <dcterms:modified xsi:type="dcterms:W3CDTF">2025-10-28T1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